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5300F" w:rsidR="002B4859" w:rsidP="001D120A" w:rsidRDefault="001D4842" w14:paraId="6DC60B92" w14:textId="43996780">
      <w:pPr>
        <w:pStyle w:val="Heading1"/>
        <w:spacing w:before="0"/>
        <w:rPr>
          <w:color w:val="FF7F41"/>
        </w:rPr>
      </w:pPr>
      <w:r w:rsidRPr="0095300F">
        <w:rPr>
          <w:noProof/>
          <w:color w:val="FF7F41"/>
          <w:lang w:eastAsia="en-AU"/>
        </w:rPr>
        <w:drawing>
          <wp:anchor distT="0" distB="0" distL="114300" distR="114300" simplePos="0" relativeHeight="251657216" behindDoc="0" locked="0" layoutInCell="1" allowOverlap="1" wp14:anchorId="6DC60BD7" wp14:editId="1F026921">
            <wp:simplePos x="0" y="0"/>
            <wp:positionH relativeFrom="page">
              <wp:posOffset>5095876</wp:posOffset>
            </wp:positionH>
            <wp:positionV relativeFrom="page">
              <wp:posOffset>495300</wp:posOffset>
            </wp:positionV>
            <wp:extent cx="1612900" cy="648335"/>
            <wp:effectExtent l="0" t="0" r="6350" b="0"/>
            <wp:wrapThrough wrapText="bothSides">
              <wp:wrapPolygon edited="0">
                <wp:start x="0" y="0"/>
                <wp:lineTo x="0" y="20944"/>
                <wp:lineTo x="21430" y="20944"/>
                <wp:lineTo x="21430" y="0"/>
                <wp:lineTo x="0" y="0"/>
              </wp:wrapPolygon>
            </wp:wrapThrough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AD3">
        <w:rPr>
          <w:color w:val="FF7F41"/>
        </w:rPr>
        <w:t xml:space="preserve">EVACUATION, </w:t>
      </w:r>
      <w:r w:rsidRPr="0095300F" w:rsidR="00FA4AD3">
        <w:rPr>
          <w:color w:val="FF7F41"/>
        </w:rPr>
        <w:t xml:space="preserve">CODE ORANGE </w:t>
      </w:r>
      <w:r w:rsidR="002836BF">
        <w:rPr>
          <w:color w:val="FF7F41"/>
        </w:rPr>
        <w:t>WALKTHROUGH</w:t>
      </w:r>
      <w:r w:rsidRPr="0095300F" w:rsidR="00535CA4">
        <w:rPr>
          <w:color w:val="FF7F41"/>
        </w:rPr>
        <w:t xml:space="preserve"> DRILL </w:t>
      </w:r>
    </w:p>
    <w:p w:rsidR="001D4842" w:rsidP="001D4842" w:rsidRDefault="001D4842" w14:paraId="6DC60B93" w14:textId="77777777">
      <w:pPr>
        <w:pStyle w:val="Heading1"/>
        <w:spacing w:before="0" w:line="240" w:lineRule="auto"/>
      </w:pPr>
    </w:p>
    <w:p w:rsidRPr="001D120A" w:rsidR="001D4842" w:rsidP="0098408A" w:rsidRDefault="00535CA4" w14:paraId="6DC60B95" w14:textId="77777777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>Name</w:t>
      </w:r>
      <w:r w:rsidRPr="001D120A">
        <w:rPr>
          <w:rFonts w:ascii="Arial" w:hAnsi="Arial" w:cs="Arial"/>
          <w:b/>
          <w:i/>
          <w:sz w:val="24"/>
          <w:szCs w:val="24"/>
        </w:rPr>
        <w:t xml:space="preserve"> </w:t>
      </w:r>
      <w:r w:rsidRPr="001D120A" w:rsidR="001D4842">
        <w:rPr>
          <w:rFonts w:ascii="Arial" w:hAnsi="Arial" w:cs="Arial"/>
          <w:b/>
          <w:sz w:val="24"/>
          <w:szCs w:val="24"/>
        </w:rPr>
        <w:t>……………………………………………………………………………………………………………</w:t>
      </w:r>
      <w:proofErr w:type="gramStart"/>
      <w:r w:rsidRPr="001D120A" w:rsidR="001D4842">
        <w:rPr>
          <w:rFonts w:ascii="Arial" w:hAnsi="Arial" w:cs="Arial"/>
          <w:b/>
          <w:sz w:val="24"/>
          <w:szCs w:val="24"/>
        </w:rPr>
        <w:t>…..</w:t>
      </w:r>
      <w:proofErr w:type="gramEnd"/>
    </w:p>
    <w:p w:rsidRPr="001D120A" w:rsidR="001D4842" w:rsidP="0098408A" w:rsidRDefault="00EE3181" w14:paraId="6DC60B96" w14:textId="77777777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>Date:  ___/___/___</w:t>
      </w:r>
    </w:p>
    <w:p w:rsidRPr="001D120A" w:rsidR="001D4842" w:rsidP="0098408A" w:rsidRDefault="001D4842" w14:paraId="6DC60B97" w14:textId="3DBED93F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 xml:space="preserve">Signature of </w:t>
      </w:r>
      <w:r w:rsidRPr="001D120A" w:rsidR="00252939">
        <w:rPr>
          <w:rFonts w:ascii="Arial" w:hAnsi="Arial" w:cs="Arial"/>
          <w:b/>
          <w:sz w:val="24"/>
          <w:szCs w:val="24"/>
        </w:rPr>
        <w:t>Client Service Manager</w:t>
      </w:r>
      <w:r w:rsidRPr="001D120A">
        <w:rPr>
          <w:rFonts w:ascii="Arial" w:hAnsi="Arial" w:cs="Arial"/>
          <w:b/>
          <w:sz w:val="24"/>
          <w:szCs w:val="24"/>
        </w:rPr>
        <w:t>: ………………………………………………</w:t>
      </w:r>
      <w:proofErr w:type="gramStart"/>
      <w:r w:rsidRPr="001D120A">
        <w:rPr>
          <w:rFonts w:ascii="Arial" w:hAnsi="Arial" w:cs="Arial"/>
          <w:b/>
          <w:sz w:val="24"/>
          <w:szCs w:val="24"/>
        </w:rPr>
        <w:t>…..</w:t>
      </w:r>
      <w:proofErr w:type="gramEnd"/>
    </w:p>
    <w:p w:rsidRPr="001D120A" w:rsidR="0098408A" w:rsidP="0098408A" w:rsidRDefault="0098408A" w14:paraId="6DC60B98" w14:textId="7777777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Pr="001D120A" w:rsidR="00535CA4" w:rsidP="0098408A" w:rsidRDefault="00535CA4" w14:paraId="6DC60B99" w14:textId="3B53653A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The </w:t>
      </w:r>
      <w:r w:rsidRPr="001D120A" w:rsidR="00FA4AD3">
        <w:rPr>
          <w:rFonts w:ascii="Arial" w:hAnsi="Arial" w:cs="Arial"/>
          <w:sz w:val="24"/>
          <w:szCs w:val="24"/>
        </w:rPr>
        <w:t>walkthrough drill aim</w:t>
      </w:r>
      <w:r w:rsidRPr="001D120A" w:rsidR="002C2278">
        <w:rPr>
          <w:rFonts w:ascii="Arial" w:hAnsi="Arial" w:cs="Arial"/>
          <w:sz w:val="24"/>
          <w:szCs w:val="24"/>
        </w:rPr>
        <w:t>s to train S</w:t>
      </w:r>
      <w:r w:rsidRPr="001D120A">
        <w:rPr>
          <w:rFonts w:ascii="Arial" w:hAnsi="Arial" w:cs="Arial"/>
          <w:sz w:val="24"/>
          <w:szCs w:val="24"/>
        </w:rPr>
        <w:t>taff/Volunteers in the process of an evacuation.</w:t>
      </w:r>
      <w:r w:rsidRPr="001D120A" w:rsidR="00234FFA">
        <w:rPr>
          <w:rFonts w:ascii="Arial" w:hAnsi="Arial" w:cs="Arial"/>
          <w:sz w:val="24"/>
          <w:szCs w:val="24"/>
        </w:rPr>
        <w:t xml:space="preserve"> </w:t>
      </w:r>
    </w:p>
    <w:p w:rsidRPr="001D120A" w:rsidR="00234FFA" w:rsidP="0098408A" w:rsidRDefault="001D120A" w14:paraId="6DC60B9A" w14:textId="04E92FF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b/>
          <w:bCs/>
          <w:color w:val="FF7F41"/>
          <w:sz w:val="24"/>
          <w:szCs w:val="24"/>
        </w:rPr>
        <w:t>Code Orange</w:t>
      </w:r>
      <w:r w:rsidRPr="001D120A">
        <w:rPr>
          <w:rFonts w:ascii="Arial" w:hAnsi="Arial" w:cs="Arial"/>
          <w:color w:val="FF7F41"/>
        </w:rPr>
        <w:t xml:space="preserve"> </w:t>
      </w:r>
      <w:r w:rsidRPr="001D120A" w:rsidR="00234FFA">
        <w:rPr>
          <w:rFonts w:ascii="Arial" w:hAnsi="Arial" w:cs="Arial"/>
          <w:sz w:val="24"/>
          <w:szCs w:val="24"/>
        </w:rPr>
        <w:t xml:space="preserve">is </w:t>
      </w:r>
      <w:r w:rsidRPr="001D120A" w:rsidR="00520EF0">
        <w:rPr>
          <w:rFonts w:ascii="Arial" w:hAnsi="Arial" w:cs="Arial"/>
          <w:sz w:val="24"/>
          <w:szCs w:val="24"/>
        </w:rPr>
        <w:t>the controlled</w:t>
      </w:r>
      <w:r w:rsidRPr="001D120A" w:rsidR="00234FFA">
        <w:rPr>
          <w:rFonts w:ascii="Arial" w:hAnsi="Arial" w:cs="Arial"/>
          <w:sz w:val="24"/>
          <w:szCs w:val="24"/>
        </w:rPr>
        <w:t xml:space="preserve"> movement of patients and other </w:t>
      </w:r>
      <w:r w:rsidRPr="001D120A" w:rsidR="00520EF0">
        <w:rPr>
          <w:rFonts w:ascii="Arial" w:hAnsi="Arial" w:cs="Arial"/>
          <w:sz w:val="24"/>
          <w:szCs w:val="24"/>
        </w:rPr>
        <w:t>personnel from</w:t>
      </w:r>
      <w:r w:rsidRPr="001D120A" w:rsidR="00234FFA">
        <w:rPr>
          <w:rFonts w:ascii="Arial" w:hAnsi="Arial" w:cs="Arial"/>
          <w:sz w:val="24"/>
          <w:szCs w:val="24"/>
        </w:rPr>
        <w:t xml:space="preserve"> an </w:t>
      </w:r>
      <w:r w:rsidRPr="001D120A" w:rsidR="00520EF0">
        <w:rPr>
          <w:rFonts w:ascii="Arial" w:hAnsi="Arial" w:cs="Arial"/>
          <w:sz w:val="24"/>
          <w:szCs w:val="24"/>
        </w:rPr>
        <w:t xml:space="preserve">area of danger in an organised </w:t>
      </w:r>
      <w:r w:rsidRPr="001D120A" w:rsidR="002C2278">
        <w:rPr>
          <w:rFonts w:ascii="Arial" w:hAnsi="Arial" w:cs="Arial"/>
          <w:sz w:val="24"/>
          <w:szCs w:val="24"/>
        </w:rPr>
        <w:t>manner. Emergencies</w:t>
      </w:r>
      <w:r w:rsidRPr="001D120A" w:rsidR="00520EF0">
        <w:rPr>
          <w:rFonts w:ascii="Arial" w:hAnsi="Arial" w:cs="Arial"/>
          <w:sz w:val="24"/>
          <w:szCs w:val="24"/>
        </w:rPr>
        <w:t xml:space="preserve"> </w:t>
      </w:r>
      <w:r w:rsidRPr="001D120A" w:rsidR="00FA4AD3">
        <w:rPr>
          <w:rFonts w:ascii="Arial" w:hAnsi="Arial" w:cs="Arial"/>
          <w:sz w:val="24"/>
          <w:szCs w:val="24"/>
        </w:rPr>
        <w:t>that</w:t>
      </w:r>
      <w:r w:rsidRPr="001D120A" w:rsidR="00520EF0">
        <w:rPr>
          <w:rFonts w:ascii="Arial" w:hAnsi="Arial" w:cs="Arial"/>
          <w:sz w:val="24"/>
          <w:szCs w:val="24"/>
        </w:rPr>
        <w:t xml:space="preserve"> implement</w:t>
      </w:r>
      <w:r w:rsidRPr="001D120A" w:rsidR="002C2278">
        <w:rPr>
          <w:rFonts w:ascii="Arial" w:hAnsi="Arial" w:cs="Arial"/>
          <w:sz w:val="24"/>
          <w:szCs w:val="24"/>
        </w:rPr>
        <w:t xml:space="preserve"> a Code Orange are </w:t>
      </w:r>
      <w:r w:rsidRPr="001D120A" w:rsidR="002C2278">
        <w:rPr>
          <w:rFonts w:ascii="Arial" w:hAnsi="Arial" w:cs="Arial"/>
          <w:b/>
          <w:bCs/>
          <w:color w:val="FF0000"/>
          <w:sz w:val="24"/>
          <w:szCs w:val="24"/>
        </w:rPr>
        <w:t>Fire/Smoke</w:t>
      </w:r>
      <w:r w:rsidRPr="001D120A" w:rsidR="002C2278">
        <w:rPr>
          <w:rFonts w:ascii="Arial" w:hAnsi="Arial" w:cs="Arial"/>
          <w:color w:val="FF0000"/>
          <w:sz w:val="24"/>
          <w:szCs w:val="24"/>
        </w:rPr>
        <w:t xml:space="preserve"> </w:t>
      </w:r>
      <w:r w:rsidRPr="001D120A" w:rsidR="002C2278">
        <w:rPr>
          <w:rFonts w:ascii="Arial" w:hAnsi="Arial" w:cs="Arial"/>
          <w:sz w:val="24"/>
          <w:szCs w:val="24"/>
        </w:rPr>
        <w:t>(C</w:t>
      </w:r>
      <w:r w:rsidRPr="001D120A" w:rsidR="00520EF0">
        <w:rPr>
          <w:rFonts w:ascii="Arial" w:hAnsi="Arial" w:cs="Arial"/>
          <w:sz w:val="24"/>
          <w:szCs w:val="24"/>
        </w:rPr>
        <w:t xml:space="preserve">ode Red), </w:t>
      </w:r>
      <w:r w:rsidRPr="001D120A" w:rsidR="00520EF0">
        <w:rPr>
          <w:rFonts w:ascii="Arial" w:hAnsi="Arial" w:cs="Arial"/>
          <w:b/>
          <w:bCs/>
          <w:color w:val="7030A0"/>
          <w:sz w:val="24"/>
          <w:szCs w:val="24"/>
        </w:rPr>
        <w:t>Bomb Threat</w:t>
      </w:r>
      <w:r w:rsidRPr="001D120A" w:rsidR="00520EF0">
        <w:rPr>
          <w:rFonts w:ascii="Arial" w:hAnsi="Arial" w:cs="Arial"/>
          <w:color w:val="7030A0"/>
          <w:sz w:val="24"/>
          <w:szCs w:val="24"/>
        </w:rPr>
        <w:t xml:space="preserve"> </w:t>
      </w:r>
      <w:r w:rsidRPr="001D120A" w:rsidR="00A81A45">
        <w:rPr>
          <w:rFonts w:ascii="Arial" w:hAnsi="Arial" w:cs="Arial"/>
          <w:sz w:val="24"/>
          <w:szCs w:val="24"/>
        </w:rPr>
        <w:t>(Code</w:t>
      </w:r>
      <w:r w:rsidRPr="001D120A" w:rsidR="002C2278">
        <w:rPr>
          <w:rFonts w:ascii="Arial" w:hAnsi="Arial" w:cs="Arial"/>
          <w:sz w:val="24"/>
          <w:szCs w:val="24"/>
        </w:rPr>
        <w:t xml:space="preserve"> Purple), </w:t>
      </w:r>
      <w:r w:rsidRPr="001D120A" w:rsidR="002C2278">
        <w:rPr>
          <w:rFonts w:ascii="Arial" w:hAnsi="Arial" w:cs="Arial"/>
          <w:b/>
          <w:bCs/>
          <w:sz w:val="24"/>
          <w:szCs w:val="24"/>
        </w:rPr>
        <w:t>Personal Threat</w:t>
      </w:r>
      <w:r w:rsidRPr="001D120A" w:rsidR="002C2278">
        <w:rPr>
          <w:rFonts w:ascii="Arial" w:hAnsi="Arial" w:cs="Arial"/>
          <w:sz w:val="24"/>
          <w:szCs w:val="24"/>
        </w:rPr>
        <w:t xml:space="preserve"> (Code Black) and </w:t>
      </w:r>
      <w:r w:rsidRPr="001D120A" w:rsidR="002C2278">
        <w:rPr>
          <w:rFonts w:ascii="Arial" w:hAnsi="Arial" w:cs="Arial"/>
          <w:b/>
          <w:bCs/>
          <w:color w:val="FFC000"/>
          <w:sz w:val="24"/>
          <w:szCs w:val="24"/>
        </w:rPr>
        <w:t>I</w:t>
      </w:r>
      <w:r w:rsidRPr="001D120A" w:rsidR="00520EF0">
        <w:rPr>
          <w:rFonts w:ascii="Arial" w:hAnsi="Arial" w:cs="Arial"/>
          <w:b/>
          <w:bCs/>
          <w:color w:val="FFC000"/>
          <w:sz w:val="24"/>
          <w:szCs w:val="24"/>
        </w:rPr>
        <w:t>nternal Emergencies</w:t>
      </w:r>
      <w:r w:rsidRPr="001D120A" w:rsidR="00520EF0">
        <w:rPr>
          <w:rFonts w:ascii="Arial" w:hAnsi="Arial" w:cs="Arial"/>
          <w:color w:val="FFC000"/>
          <w:sz w:val="24"/>
          <w:szCs w:val="24"/>
        </w:rPr>
        <w:t xml:space="preserve"> </w:t>
      </w:r>
      <w:r w:rsidRPr="001D120A" w:rsidR="00A81A45">
        <w:rPr>
          <w:rFonts w:ascii="Arial" w:hAnsi="Arial" w:cs="Arial"/>
          <w:sz w:val="24"/>
          <w:szCs w:val="24"/>
        </w:rPr>
        <w:t>(Code</w:t>
      </w:r>
      <w:r w:rsidRPr="001D120A" w:rsidR="00520EF0">
        <w:rPr>
          <w:rFonts w:ascii="Arial" w:hAnsi="Arial" w:cs="Arial"/>
          <w:sz w:val="24"/>
          <w:szCs w:val="24"/>
        </w:rPr>
        <w:t xml:space="preserve"> Yellow). </w:t>
      </w:r>
    </w:p>
    <w:p w:rsidRPr="001D120A" w:rsidR="0098408A" w:rsidP="0098408A" w:rsidRDefault="0098408A" w14:paraId="6DC60B9B" w14:textId="77777777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:rsidRPr="001D120A" w:rsidR="002958CF" w:rsidP="0098408A" w:rsidRDefault="002958CF" w14:paraId="6DC60B9C" w14:textId="77777777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 w:rsidRPr="001D120A">
        <w:rPr>
          <w:rFonts w:ascii="Arial" w:hAnsi="Arial" w:cs="Arial"/>
          <w:b/>
          <w:sz w:val="28"/>
          <w:szCs w:val="28"/>
        </w:rPr>
        <w:t>Stages of E</w:t>
      </w:r>
      <w:r w:rsidRPr="001D120A" w:rsidR="008A46F2">
        <w:rPr>
          <w:rFonts w:ascii="Arial" w:hAnsi="Arial" w:cs="Arial"/>
          <w:b/>
          <w:sz w:val="28"/>
          <w:szCs w:val="28"/>
        </w:rPr>
        <w:t xml:space="preserve">vacuation </w:t>
      </w:r>
    </w:p>
    <w:p w:rsidRPr="001D120A" w:rsidR="002958CF" w:rsidP="0098408A" w:rsidRDefault="001B20A4" w14:paraId="6DC60B9D" w14:textId="77777777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>Stage 1</w:t>
      </w:r>
      <w:r w:rsidRPr="001D120A" w:rsidR="00590329">
        <w:rPr>
          <w:rFonts w:ascii="Arial" w:hAnsi="Arial" w:cs="Arial"/>
          <w:b/>
          <w:sz w:val="24"/>
          <w:szCs w:val="24"/>
        </w:rPr>
        <w:t>:</w:t>
      </w:r>
      <w:r w:rsidRPr="001D120A">
        <w:rPr>
          <w:rFonts w:ascii="Arial" w:hAnsi="Arial" w:cs="Arial"/>
          <w:b/>
          <w:sz w:val="24"/>
          <w:szCs w:val="24"/>
        </w:rPr>
        <w:t xml:space="preserve"> </w:t>
      </w:r>
      <w:r w:rsidRPr="001D120A" w:rsidR="003F2C9E">
        <w:rPr>
          <w:rFonts w:ascii="Arial" w:hAnsi="Arial" w:cs="Arial"/>
          <w:b/>
          <w:sz w:val="24"/>
          <w:szCs w:val="24"/>
        </w:rPr>
        <w:t>Evacuate</w:t>
      </w:r>
      <w:r w:rsidRPr="001D120A" w:rsidR="002958CF">
        <w:rPr>
          <w:rFonts w:ascii="Arial" w:hAnsi="Arial" w:cs="Arial"/>
          <w:b/>
          <w:sz w:val="24"/>
          <w:szCs w:val="24"/>
        </w:rPr>
        <w:t xml:space="preserve"> from IMMEDIATE DANGER </w:t>
      </w:r>
    </w:p>
    <w:p w:rsidRPr="001D120A" w:rsidR="001B20A4" w:rsidP="0098408A" w:rsidRDefault="001B20A4" w14:paraId="6DC60B9E" w14:textId="77777777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>Stage 2:</w:t>
      </w:r>
    </w:p>
    <w:p w:rsidRPr="001D120A" w:rsidR="002958CF" w:rsidP="0098408A" w:rsidRDefault="002958CF" w14:paraId="6DC60B9F" w14:textId="2C82FCE2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 xml:space="preserve">Lateral: </w:t>
      </w:r>
      <w:r w:rsidRPr="001D120A" w:rsidR="001B20A4">
        <w:rPr>
          <w:rFonts w:ascii="Arial" w:hAnsi="Arial" w:cs="Arial"/>
          <w:sz w:val="24"/>
          <w:szCs w:val="24"/>
        </w:rPr>
        <w:t>M</w:t>
      </w:r>
      <w:r w:rsidRPr="001D120A">
        <w:rPr>
          <w:rFonts w:ascii="Arial" w:hAnsi="Arial" w:cs="Arial"/>
          <w:sz w:val="24"/>
          <w:szCs w:val="24"/>
        </w:rPr>
        <w:t xml:space="preserve">ovement of people from one section to another beyond </w:t>
      </w:r>
      <w:r w:rsidRPr="001D120A" w:rsidR="00260E32">
        <w:rPr>
          <w:rFonts w:ascii="Arial" w:hAnsi="Arial" w:cs="Arial"/>
          <w:sz w:val="24"/>
          <w:szCs w:val="24"/>
        </w:rPr>
        <w:t>two</w:t>
      </w:r>
      <w:r w:rsidRPr="001D120A">
        <w:rPr>
          <w:rFonts w:ascii="Arial" w:hAnsi="Arial" w:cs="Arial"/>
          <w:sz w:val="24"/>
          <w:szCs w:val="24"/>
        </w:rPr>
        <w:t xml:space="preserve"> fire or smoke doors</w:t>
      </w:r>
      <w:r w:rsidRPr="001D120A" w:rsidR="003F2C9E">
        <w:rPr>
          <w:rFonts w:ascii="Arial" w:hAnsi="Arial" w:cs="Arial"/>
          <w:sz w:val="24"/>
          <w:szCs w:val="24"/>
        </w:rPr>
        <w:t>.</w:t>
      </w:r>
    </w:p>
    <w:p w:rsidRPr="001D120A" w:rsidR="002D139E" w:rsidP="0098408A" w:rsidRDefault="003C3C46" w14:paraId="6DC60BA0" w14:textId="77777777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>Partial/V</w:t>
      </w:r>
      <w:r w:rsidRPr="001D120A" w:rsidR="003F2C9E">
        <w:rPr>
          <w:rFonts w:ascii="Arial" w:hAnsi="Arial" w:cs="Arial"/>
          <w:b/>
          <w:sz w:val="24"/>
          <w:szCs w:val="24"/>
        </w:rPr>
        <w:t xml:space="preserve">ertical: </w:t>
      </w:r>
      <w:r w:rsidRPr="001D120A" w:rsidR="001B20A4">
        <w:rPr>
          <w:rFonts w:ascii="Arial" w:hAnsi="Arial" w:cs="Arial"/>
          <w:sz w:val="24"/>
          <w:szCs w:val="24"/>
        </w:rPr>
        <w:t>M</w:t>
      </w:r>
      <w:r w:rsidRPr="001D120A" w:rsidR="003F2C9E">
        <w:rPr>
          <w:rFonts w:ascii="Arial" w:hAnsi="Arial" w:cs="Arial"/>
          <w:sz w:val="24"/>
          <w:szCs w:val="24"/>
        </w:rPr>
        <w:t xml:space="preserve">ovement of people </w:t>
      </w:r>
      <w:r w:rsidRPr="001D120A" w:rsidR="001B20A4">
        <w:rPr>
          <w:rFonts w:ascii="Arial" w:hAnsi="Arial" w:cs="Arial"/>
          <w:sz w:val="24"/>
          <w:szCs w:val="24"/>
        </w:rPr>
        <w:t>from a</w:t>
      </w:r>
      <w:r w:rsidRPr="001D120A" w:rsidR="008977D4">
        <w:rPr>
          <w:rFonts w:ascii="Arial" w:hAnsi="Arial" w:cs="Arial"/>
          <w:sz w:val="24"/>
          <w:szCs w:val="24"/>
        </w:rPr>
        <w:t xml:space="preserve"> particular floor to a </w:t>
      </w:r>
      <w:r w:rsidRPr="001D120A">
        <w:rPr>
          <w:rFonts w:ascii="Arial" w:hAnsi="Arial" w:cs="Arial"/>
          <w:sz w:val="24"/>
          <w:szCs w:val="24"/>
        </w:rPr>
        <w:t xml:space="preserve">safer </w:t>
      </w:r>
      <w:r w:rsidRPr="001D120A" w:rsidR="003F2C9E">
        <w:rPr>
          <w:rFonts w:ascii="Arial" w:hAnsi="Arial" w:cs="Arial"/>
          <w:sz w:val="24"/>
          <w:szCs w:val="24"/>
        </w:rPr>
        <w:t>level</w:t>
      </w:r>
      <w:r w:rsidRPr="001D120A" w:rsidR="008977D4">
        <w:rPr>
          <w:rFonts w:ascii="Arial" w:hAnsi="Arial" w:cs="Arial"/>
          <w:sz w:val="24"/>
          <w:szCs w:val="24"/>
        </w:rPr>
        <w:t xml:space="preserve"> below the hazard</w:t>
      </w:r>
      <w:r w:rsidRPr="001D120A" w:rsidR="008977D4">
        <w:rPr>
          <w:rFonts w:ascii="Arial" w:hAnsi="Arial" w:cs="Arial"/>
          <w:b/>
          <w:sz w:val="24"/>
          <w:szCs w:val="24"/>
        </w:rPr>
        <w:t xml:space="preserve">. </w:t>
      </w:r>
    </w:p>
    <w:p w:rsidRPr="001D120A" w:rsidR="003F2C9E" w:rsidP="0098408A" w:rsidRDefault="001B20A4" w14:paraId="6DC60BA1" w14:textId="7777777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 xml:space="preserve">Stage 3: </w:t>
      </w:r>
      <w:r w:rsidRPr="001D120A" w:rsidR="002D139E">
        <w:rPr>
          <w:rFonts w:ascii="Arial" w:hAnsi="Arial" w:cs="Arial"/>
          <w:b/>
          <w:sz w:val="24"/>
          <w:szCs w:val="24"/>
        </w:rPr>
        <w:t xml:space="preserve">Total: </w:t>
      </w:r>
      <w:r w:rsidRPr="001D120A" w:rsidR="002D139E">
        <w:rPr>
          <w:rFonts w:ascii="Arial" w:hAnsi="Arial" w:cs="Arial"/>
          <w:sz w:val="24"/>
          <w:szCs w:val="24"/>
        </w:rPr>
        <w:t xml:space="preserve">The removal </w:t>
      </w:r>
      <w:r w:rsidRPr="001D120A">
        <w:rPr>
          <w:rFonts w:ascii="Arial" w:hAnsi="Arial" w:cs="Arial"/>
          <w:sz w:val="24"/>
          <w:szCs w:val="24"/>
        </w:rPr>
        <w:t>of people</w:t>
      </w:r>
      <w:r w:rsidRPr="001D120A" w:rsidR="002D139E">
        <w:rPr>
          <w:rFonts w:ascii="Arial" w:hAnsi="Arial" w:cs="Arial"/>
          <w:sz w:val="24"/>
          <w:szCs w:val="24"/>
        </w:rPr>
        <w:t xml:space="preserve"> from all levels of a building to </w:t>
      </w:r>
      <w:r w:rsidRPr="001D120A">
        <w:rPr>
          <w:rFonts w:ascii="Arial" w:hAnsi="Arial" w:cs="Arial"/>
          <w:sz w:val="24"/>
          <w:szCs w:val="24"/>
        </w:rPr>
        <w:t>designated assembly</w:t>
      </w:r>
      <w:r w:rsidRPr="001D120A" w:rsidR="002D139E">
        <w:rPr>
          <w:rFonts w:ascii="Arial" w:hAnsi="Arial" w:cs="Arial"/>
          <w:sz w:val="24"/>
          <w:szCs w:val="24"/>
        </w:rPr>
        <w:t xml:space="preserve"> area. </w:t>
      </w:r>
    </w:p>
    <w:p w:rsidRPr="001D120A" w:rsidR="0098408A" w:rsidP="0098408A" w:rsidRDefault="0098408A" w14:paraId="6DC60BA2" w14:textId="7777777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Pr="001D120A" w:rsidR="001B20A4" w:rsidP="0098408A" w:rsidRDefault="001B20A4" w14:paraId="6DC60BA3" w14:textId="77777777">
      <w:pPr>
        <w:spacing w:after="0" w:line="360" w:lineRule="auto"/>
        <w:rPr>
          <w:rFonts w:ascii="Arial" w:hAnsi="Arial" w:cs="Arial"/>
          <w:b/>
          <w:sz w:val="28"/>
          <w:szCs w:val="28"/>
        </w:rPr>
      </w:pPr>
      <w:r w:rsidRPr="001D120A">
        <w:rPr>
          <w:rFonts w:ascii="Arial" w:hAnsi="Arial" w:cs="Arial"/>
          <w:b/>
          <w:sz w:val="28"/>
          <w:szCs w:val="28"/>
        </w:rPr>
        <w:t xml:space="preserve">Order of Evacuation </w:t>
      </w:r>
    </w:p>
    <w:p w:rsidRPr="001D120A" w:rsidR="001B20A4" w:rsidP="0098408A" w:rsidRDefault="001B20A4" w14:paraId="6DC60BA4" w14:textId="77777777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Ambulant </w:t>
      </w:r>
      <w:r w:rsidRPr="001D120A" w:rsidR="00EA3898">
        <w:rPr>
          <w:rFonts w:ascii="Arial" w:hAnsi="Arial" w:cs="Arial"/>
          <w:sz w:val="24"/>
          <w:szCs w:val="24"/>
        </w:rPr>
        <w:t>(Can Walk)</w:t>
      </w:r>
    </w:p>
    <w:p w:rsidRPr="001D120A" w:rsidR="001B20A4" w:rsidP="0098408A" w:rsidRDefault="00EA3898" w14:paraId="6DC60BA5" w14:textId="77777777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Walk with assistance </w:t>
      </w:r>
    </w:p>
    <w:p w:rsidRPr="001D120A" w:rsidR="001B20A4" w:rsidP="0098408A" w:rsidRDefault="001B20A4" w14:paraId="6DC60BA6" w14:textId="0827BAC4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>Non</w:t>
      </w:r>
      <w:r w:rsidRPr="001D120A" w:rsidR="00FA4AD3">
        <w:rPr>
          <w:rFonts w:ascii="Arial" w:hAnsi="Arial" w:cs="Arial"/>
          <w:sz w:val="24"/>
          <w:szCs w:val="24"/>
        </w:rPr>
        <w:t>-</w:t>
      </w:r>
      <w:r w:rsidRPr="001D120A">
        <w:rPr>
          <w:rFonts w:ascii="Arial" w:hAnsi="Arial" w:cs="Arial"/>
          <w:sz w:val="24"/>
          <w:szCs w:val="24"/>
        </w:rPr>
        <w:t>ambulant</w:t>
      </w:r>
      <w:r w:rsidRPr="001D120A" w:rsidR="00EA3898">
        <w:rPr>
          <w:rFonts w:ascii="Arial" w:hAnsi="Arial" w:cs="Arial"/>
          <w:sz w:val="24"/>
          <w:szCs w:val="24"/>
        </w:rPr>
        <w:t xml:space="preserve"> (Can’t walk)</w:t>
      </w:r>
    </w:p>
    <w:p w:rsidRPr="001D120A" w:rsidR="001B20A4" w:rsidP="0098408A" w:rsidRDefault="001B20A4" w14:paraId="6DC60BA7" w14:textId="77777777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Dependant on life support </w:t>
      </w:r>
    </w:p>
    <w:p w:rsidRPr="001D120A" w:rsidR="001D4842" w:rsidP="0098408A" w:rsidRDefault="00BE45D1" w14:paraId="6DC60BA8" w14:textId="7BB72D85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Further information on </w:t>
      </w:r>
      <w:r w:rsidR="001D120A">
        <w:rPr>
          <w:rFonts w:ascii="Arial" w:hAnsi="Arial" w:cs="Arial"/>
          <w:sz w:val="24"/>
          <w:szCs w:val="24"/>
        </w:rPr>
        <w:t xml:space="preserve">evacuation </w:t>
      </w:r>
      <w:r w:rsidRPr="001D120A">
        <w:rPr>
          <w:rFonts w:ascii="Arial" w:hAnsi="Arial" w:cs="Arial"/>
          <w:sz w:val="24"/>
          <w:szCs w:val="24"/>
        </w:rPr>
        <w:t xml:space="preserve">Code Orange can be found in the Emergency </w:t>
      </w:r>
      <w:r w:rsidRPr="001D120A" w:rsidR="00B901CA">
        <w:rPr>
          <w:rFonts w:ascii="Arial" w:hAnsi="Arial" w:cs="Arial"/>
          <w:sz w:val="24"/>
          <w:szCs w:val="24"/>
        </w:rPr>
        <w:t>Procedures Manual</w:t>
      </w:r>
      <w:r w:rsidRPr="001D120A" w:rsidR="002836BF">
        <w:rPr>
          <w:rFonts w:ascii="Arial" w:hAnsi="Arial" w:cs="Arial"/>
          <w:sz w:val="24"/>
          <w:szCs w:val="24"/>
        </w:rPr>
        <w:t xml:space="preserve"> </w:t>
      </w:r>
      <w:r w:rsidR="001D120A">
        <w:rPr>
          <w:rFonts w:ascii="Arial" w:hAnsi="Arial" w:cs="Arial"/>
          <w:sz w:val="24"/>
          <w:szCs w:val="24"/>
        </w:rPr>
        <w:t xml:space="preserve">and the </w:t>
      </w:r>
      <w:r w:rsidRPr="001D120A" w:rsidR="001D120A">
        <w:rPr>
          <w:rFonts w:ascii="Arial" w:hAnsi="Arial" w:cs="Arial"/>
          <w:sz w:val="24"/>
          <w:szCs w:val="24"/>
        </w:rPr>
        <w:t>Policy Procedure Manual – OH&amp;S</w:t>
      </w:r>
      <w:r w:rsidR="001D120A">
        <w:rPr>
          <w:rFonts w:ascii="Arial" w:hAnsi="Arial" w:cs="Arial"/>
          <w:sz w:val="24"/>
          <w:szCs w:val="24"/>
        </w:rPr>
        <w:t xml:space="preserve">, </w:t>
      </w:r>
      <w:r w:rsidRPr="001D120A" w:rsidR="002836BF">
        <w:rPr>
          <w:rFonts w:ascii="Arial" w:hAnsi="Arial" w:cs="Arial"/>
          <w:sz w:val="24"/>
          <w:szCs w:val="24"/>
        </w:rPr>
        <w:t xml:space="preserve">relevant to </w:t>
      </w:r>
      <w:r w:rsidR="001D120A">
        <w:rPr>
          <w:rFonts w:ascii="Arial" w:hAnsi="Arial" w:cs="Arial"/>
          <w:sz w:val="24"/>
          <w:szCs w:val="24"/>
        </w:rPr>
        <w:t xml:space="preserve">the </w:t>
      </w:r>
      <w:r w:rsidRPr="001D120A" w:rsidR="002836BF">
        <w:rPr>
          <w:rFonts w:ascii="Arial" w:hAnsi="Arial" w:cs="Arial"/>
          <w:sz w:val="24"/>
          <w:szCs w:val="24"/>
        </w:rPr>
        <w:t>centre</w:t>
      </w:r>
      <w:r w:rsidRPr="001D120A" w:rsidR="00260E32">
        <w:rPr>
          <w:rFonts w:ascii="Arial" w:hAnsi="Arial" w:cs="Arial"/>
          <w:sz w:val="24"/>
          <w:szCs w:val="24"/>
        </w:rPr>
        <w:t>.</w:t>
      </w:r>
    </w:p>
    <w:p w:rsidRPr="001D120A" w:rsidR="00BE45D1" w:rsidP="0098408A" w:rsidRDefault="00BE45D1" w14:paraId="6DC60BA9" w14:textId="5F2ABC7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Please commence the </w:t>
      </w:r>
      <w:r w:rsidRPr="001D120A" w:rsidR="00B901CA">
        <w:rPr>
          <w:rFonts w:ascii="Arial" w:hAnsi="Arial" w:cs="Arial"/>
          <w:sz w:val="24"/>
          <w:szCs w:val="24"/>
        </w:rPr>
        <w:t>self-directed</w:t>
      </w:r>
      <w:r w:rsidRPr="001D120A">
        <w:rPr>
          <w:rFonts w:ascii="Arial" w:hAnsi="Arial" w:cs="Arial"/>
          <w:sz w:val="24"/>
          <w:szCs w:val="24"/>
        </w:rPr>
        <w:t xml:space="preserve"> walkthrough and </w:t>
      </w:r>
      <w:r w:rsidRPr="001D120A" w:rsidR="00260E32">
        <w:rPr>
          <w:rFonts w:ascii="Arial" w:hAnsi="Arial" w:cs="Arial"/>
          <w:sz w:val="24"/>
          <w:szCs w:val="24"/>
        </w:rPr>
        <w:t>answer the question</w:t>
      </w:r>
      <w:r w:rsidRPr="001D120A" w:rsidR="002836BF">
        <w:rPr>
          <w:rFonts w:ascii="Arial" w:hAnsi="Arial" w:cs="Arial"/>
          <w:sz w:val="24"/>
          <w:szCs w:val="24"/>
        </w:rPr>
        <w:t>s</w:t>
      </w:r>
      <w:r w:rsidRPr="001D120A" w:rsidR="00260E32">
        <w:rPr>
          <w:rFonts w:ascii="Arial" w:hAnsi="Arial" w:cs="Arial"/>
          <w:sz w:val="24"/>
          <w:szCs w:val="24"/>
        </w:rPr>
        <w:t xml:space="preserve"> on the back of this form.</w:t>
      </w:r>
      <w:r w:rsidRPr="001D120A">
        <w:rPr>
          <w:rFonts w:ascii="Arial" w:hAnsi="Arial" w:cs="Arial"/>
          <w:sz w:val="24"/>
          <w:szCs w:val="24"/>
        </w:rPr>
        <w:t xml:space="preserve">  </w:t>
      </w:r>
    </w:p>
    <w:p w:rsidRPr="001D120A" w:rsidR="00C24074" w:rsidP="001D120A" w:rsidRDefault="00FA4AD3" w14:paraId="6DC60BAA" w14:textId="6F246FBD">
      <w:pPr>
        <w:pStyle w:val="Heading1"/>
        <w:spacing w:before="0"/>
        <w:rPr>
          <w:rFonts w:ascii="Arial" w:hAnsi="Arial" w:cs="Arial"/>
          <w:noProof/>
          <w:color w:val="FF7F41"/>
          <w:lang w:eastAsia="en-AU"/>
        </w:rPr>
      </w:pPr>
      <w:r w:rsidRPr="001D120A" w:rsidR="00FA4AD3">
        <w:rPr>
          <w:rFonts w:ascii="Arial" w:hAnsi="Arial" w:cs="Arial"/>
          <w:color w:val="FF7F41"/>
        </w:rPr>
        <w:lastRenderedPageBreak/>
        <w:t>EVACUATION,</w:t>
      </w:r>
      <w:r w:rsidRPr="001D120A" w:rsidR="00FA4AD3">
        <w:rPr>
          <w:rFonts w:ascii="Arial" w:hAnsi="Arial" w:cs="Arial"/>
          <w:noProof/>
          <w:color w:val="FF7F41"/>
          <w:lang w:eastAsia="en-AU"/>
        </w:rPr>
        <w:t xml:space="preserve"> </w:t>
      </w:r>
      <w:r w:rsidRPr="001D120A" w:rsidR="00EA74A6">
        <w:rPr>
          <w:rFonts w:ascii="Arial" w:hAnsi="Arial" w:cs="Arial"/>
          <w:noProof/>
          <w:color w:val="FF7F41"/>
          <w:lang w:eastAsia="en-AU"/>
        </w:rPr>
        <w:drawing>
          <wp:anchor distT="0" distB="0" distL="114300" distR="114300" simplePos="0" relativeHeight="251660288" behindDoc="0" locked="0" layoutInCell="1" allowOverlap="1" wp14:anchorId="6DC60BD9" wp14:editId="50179896">
            <wp:simplePos x="0" y="0"/>
            <wp:positionH relativeFrom="page">
              <wp:posOffset>5248275</wp:posOffset>
            </wp:positionH>
            <wp:positionV relativeFrom="page">
              <wp:posOffset>533399</wp:posOffset>
            </wp:positionV>
            <wp:extent cx="1524000" cy="523875"/>
            <wp:effectExtent l="0" t="0" r="0" b="9525"/>
            <wp:wrapThrough wrapText="bothSides">
              <wp:wrapPolygon edited="0">
                <wp:start x="0" y="0"/>
                <wp:lineTo x="0" y="21207"/>
                <wp:lineTo x="21330" y="21207"/>
                <wp:lineTo x="21330" y="0"/>
                <wp:lineTo x="0" y="0"/>
              </wp:wrapPolygon>
            </wp:wrapThrough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120A" w:rsidR="00C24074">
        <w:rPr>
          <w:rFonts w:ascii="Arial" w:hAnsi="Arial" w:cs="Arial"/>
          <w:color w:val="FF7F41"/>
        </w:rPr>
        <w:t xml:space="preserve">CODE ORANGE WALKTHROUGH DRILL </w:t>
      </w:r>
    </w:p>
    <w:p w:rsidRPr="001D120A" w:rsidR="00C24074" w:rsidP="00C24074" w:rsidRDefault="00C24074" w14:paraId="6DC60BAC" w14:textId="77777777">
      <w:pPr>
        <w:rPr>
          <w:rFonts w:ascii="Arial" w:hAnsi="Arial" w:cs="Arial"/>
        </w:rPr>
      </w:pPr>
    </w:p>
    <w:tbl>
      <w:tblPr>
        <w:tblStyle w:val="TableGrid"/>
        <w:tblW w:w="10206" w:type="dxa"/>
        <w:tblInd w:w="-459" w:type="dxa"/>
        <w:tblLook w:val="04A0" w:firstRow="1" w:lastRow="0" w:firstColumn="1" w:lastColumn="0" w:noHBand="0" w:noVBand="1"/>
      </w:tblPr>
      <w:tblGrid>
        <w:gridCol w:w="5812"/>
        <w:gridCol w:w="851"/>
        <w:gridCol w:w="3543"/>
      </w:tblGrid>
      <w:tr w:rsidRPr="001D120A" w:rsidR="00C24074" w:rsidTr="48C04934" w14:paraId="6DC60BB1" w14:textId="77777777">
        <w:tc>
          <w:tcPr>
            <w:tcW w:w="5812" w:type="dxa"/>
          </w:tcPr>
          <w:p w:rsidRPr="001D120A" w:rsidR="00777B85" w:rsidP="00777B85" w:rsidRDefault="00777B85" w14:paraId="6DC60BAD" w14:textId="1A7D6A63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D120A">
              <w:rPr>
                <w:rFonts w:ascii="Arial" w:hAnsi="Arial" w:cs="Arial"/>
                <w:b/>
                <w:sz w:val="24"/>
                <w:szCs w:val="24"/>
              </w:rPr>
              <w:t xml:space="preserve">Find the location of the items listed </w:t>
            </w:r>
            <w:r w:rsidRPr="001D120A" w:rsidR="002836BF">
              <w:rPr>
                <w:rFonts w:ascii="Arial" w:hAnsi="Arial" w:cs="Arial"/>
                <w:b/>
                <w:sz w:val="24"/>
                <w:szCs w:val="24"/>
              </w:rPr>
              <w:t>-</w:t>
            </w:r>
          </w:p>
          <w:p w:rsidRPr="001D120A" w:rsidR="00C24074" w:rsidP="00777B85" w:rsidRDefault="00777B85" w14:paraId="6DC60BAE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D120A">
              <w:rPr>
                <w:rFonts w:ascii="Arial" w:hAnsi="Arial" w:cs="Arial"/>
                <w:b/>
                <w:sz w:val="24"/>
                <w:szCs w:val="24"/>
              </w:rPr>
              <w:t xml:space="preserve"> tick yes when found </w:t>
            </w:r>
          </w:p>
        </w:tc>
        <w:tc>
          <w:tcPr>
            <w:tcW w:w="851" w:type="dxa"/>
          </w:tcPr>
          <w:p w:rsidRPr="001D120A" w:rsidR="00C24074" w:rsidP="00C24074" w:rsidRDefault="00777B85" w14:paraId="6DC60BAF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D120A"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  <w:tc>
          <w:tcPr>
            <w:tcW w:w="3543" w:type="dxa"/>
          </w:tcPr>
          <w:p w:rsidRPr="001D120A" w:rsidR="00C24074" w:rsidP="00777B85" w:rsidRDefault="00777B85" w14:paraId="6DC60BB0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D120A">
              <w:rPr>
                <w:rFonts w:ascii="Arial" w:hAnsi="Arial" w:cs="Arial"/>
                <w:b/>
                <w:sz w:val="24"/>
                <w:szCs w:val="24"/>
              </w:rPr>
              <w:t xml:space="preserve">Location </w:t>
            </w:r>
          </w:p>
        </w:tc>
      </w:tr>
      <w:tr w:rsidRPr="001D120A" w:rsidR="00C24074" w:rsidTr="48C04934" w14:paraId="6DC60BB5" w14:textId="77777777">
        <w:tc>
          <w:tcPr>
            <w:tcW w:w="5812" w:type="dxa"/>
          </w:tcPr>
          <w:p w:rsidRPr="001D120A" w:rsidR="00C24074" w:rsidP="48C04934" w:rsidRDefault="48C04934" w14:paraId="6DC60BB2" w14:textId="2B13A99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1D120A">
              <w:rPr>
                <w:rFonts w:ascii="Arial" w:hAnsi="Arial" w:cs="Arial"/>
                <w:sz w:val="24"/>
                <w:szCs w:val="24"/>
              </w:rPr>
              <w:t>Emergency Procedure Manual/Policy Procedure Manual – OH&amp;S</w:t>
            </w:r>
          </w:p>
        </w:tc>
        <w:tc>
          <w:tcPr>
            <w:tcW w:w="851" w:type="dxa"/>
          </w:tcPr>
          <w:p w:rsidRPr="001D120A" w:rsidR="00C24074" w:rsidP="00C24074" w:rsidRDefault="00C24074" w14:paraId="6DC60BB3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:rsidRPr="001D120A" w:rsidR="00C24074" w:rsidP="00C24074" w:rsidRDefault="00C24074" w14:paraId="6DC60BB4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Pr="001D120A" w:rsidR="00C24074" w:rsidTr="48C04934" w14:paraId="6DC60BB9" w14:textId="77777777">
        <w:tc>
          <w:tcPr>
            <w:tcW w:w="5812" w:type="dxa"/>
          </w:tcPr>
          <w:p w:rsidRPr="001D120A" w:rsidR="00C24074" w:rsidP="48C04934" w:rsidRDefault="48C04934" w14:paraId="6DC60BB6" w14:textId="7777777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D120A">
              <w:rPr>
                <w:rFonts w:ascii="Arial" w:hAnsi="Arial" w:cs="Arial"/>
                <w:sz w:val="24"/>
                <w:szCs w:val="24"/>
              </w:rPr>
              <w:t>Nearest Fire Extinguisher</w:t>
            </w:r>
          </w:p>
        </w:tc>
        <w:tc>
          <w:tcPr>
            <w:tcW w:w="851" w:type="dxa"/>
          </w:tcPr>
          <w:p w:rsidRPr="001D120A" w:rsidR="00C24074" w:rsidP="00C24074" w:rsidRDefault="00C24074" w14:paraId="6DC60BB7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:rsidRPr="001D120A" w:rsidR="00C24074" w:rsidP="00C24074" w:rsidRDefault="00C24074" w14:paraId="6DC60BB8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Pr="001D120A" w:rsidR="00C24074" w:rsidTr="48C04934" w14:paraId="6DC60BBD" w14:textId="77777777">
        <w:tc>
          <w:tcPr>
            <w:tcW w:w="5812" w:type="dxa"/>
          </w:tcPr>
          <w:p w:rsidRPr="001D120A" w:rsidR="00C24074" w:rsidP="48C04934" w:rsidRDefault="48C04934" w14:paraId="6DC60BBA" w14:textId="3013E387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1D120A">
              <w:rPr>
                <w:rFonts w:ascii="Arial" w:hAnsi="Arial" w:cs="Arial"/>
                <w:sz w:val="24"/>
                <w:szCs w:val="24"/>
              </w:rPr>
              <w:t xml:space="preserve">Nearest Manual Call Point - Break Glass Alarm (BG) relevant to </w:t>
            </w:r>
            <w:r w:rsidRPr="001D120A" w:rsidR="00FA4AD3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1D120A">
              <w:rPr>
                <w:rFonts w:ascii="Arial" w:hAnsi="Arial" w:cs="Arial"/>
                <w:sz w:val="24"/>
                <w:szCs w:val="24"/>
              </w:rPr>
              <w:t>centre</w:t>
            </w:r>
          </w:p>
        </w:tc>
        <w:tc>
          <w:tcPr>
            <w:tcW w:w="851" w:type="dxa"/>
          </w:tcPr>
          <w:p w:rsidRPr="001D120A" w:rsidR="00C24074" w:rsidP="00C24074" w:rsidRDefault="00C24074" w14:paraId="6DC60BBB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:rsidRPr="001D120A" w:rsidR="00C24074" w:rsidP="00C24074" w:rsidRDefault="00C24074" w14:paraId="6DC60BBC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Pr="001D120A" w:rsidR="00C24074" w:rsidTr="48C04934" w14:paraId="6DC60BC1" w14:textId="77777777">
        <w:tc>
          <w:tcPr>
            <w:tcW w:w="5812" w:type="dxa"/>
          </w:tcPr>
          <w:p w:rsidRPr="001D120A" w:rsidR="00C24074" w:rsidP="48C04934" w:rsidRDefault="48C04934" w14:paraId="6DC60BBE" w14:textId="7D030ADC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D120A">
              <w:rPr>
                <w:rFonts w:ascii="Arial" w:hAnsi="Arial" w:cs="Arial"/>
                <w:sz w:val="24"/>
                <w:szCs w:val="24"/>
              </w:rPr>
              <w:t>Fire doors (FD) (relevant to centre)</w:t>
            </w:r>
          </w:p>
        </w:tc>
        <w:tc>
          <w:tcPr>
            <w:tcW w:w="851" w:type="dxa"/>
          </w:tcPr>
          <w:p w:rsidRPr="001D120A" w:rsidR="00C24074" w:rsidP="00C24074" w:rsidRDefault="00C24074" w14:paraId="6DC60BBF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:rsidRPr="001D120A" w:rsidR="00C24074" w:rsidP="00C24074" w:rsidRDefault="00C24074" w14:paraId="6DC60BC0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Pr="001D120A" w:rsidR="00C24074" w:rsidTr="48C04934" w14:paraId="6DC60BC5" w14:textId="77777777">
        <w:tc>
          <w:tcPr>
            <w:tcW w:w="5812" w:type="dxa"/>
          </w:tcPr>
          <w:p w:rsidRPr="001D120A" w:rsidR="00C24074" w:rsidP="48C04934" w:rsidRDefault="48C04934" w14:paraId="6DC60BC2" w14:textId="7EAA232F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D120A">
              <w:rPr>
                <w:rFonts w:ascii="Arial" w:hAnsi="Arial" w:cs="Arial"/>
                <w:sz w:val="24"/>
                <w:szCs w:val="24"/>
              </w:rPr>
              <w:t>Evacuation diagram (relevant to centre)</w:t>
            </w:r>
          </w:p>
        </w:tc>
        <w:tc>
          <w:tcPr>
            <w:tcW w:w="851" w:type="dxa"/>
          </w:tcPr>
          <w:p w:rsidRPr="001D120A" w:rsidR="00C24074" w:rsidP="00C24074" w:rsidRDefault="00C24074" w14:paraId="6DC60BC3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:rsidRPr="001D120A" w:rsidR="00C24074" w:rsidP="00C24074" w:rsidRDefault="00C24074" w14:paraId="6DC60BC4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Pr="001D120A" w:rsidR="00C24074" w:rsidTr="48C04934" w14:paraId="6DC60BC9" w14:textId="77777777">
        <w:tc>
          <w:tcPr>
            <w:tcW w:w="5812" w:type="dxa"/>
          </w:tcPr>
          <w:p w:rsidRPr="001D120A" w:rsidR="00C24074" w:rsidP="48C04934" w:rsidRDefault="48C04934" w14:paraId="6DC60BC6" w14:textId="7CD42B06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D120A">
              <w:rPr>
                <w:rFonts w:ascii="Arial" w:hAnsi="Arial" w:cs="Arial"/>
                <w:sz w:val="24"/>
                <w:szCs w:val="24"/>
              </w:rPr>
              <w:t>Emergency exit signs (relevant to centre)</w:t>
            </w:r>
          </w:p>
        </w:tc>
        <w:tc>
          <w:tcPr>
            <w:tcW w:w="851" w:type="dxa"/>
          </w:tcPr>
          <w:p w:rsidRPr="001D120A" w:rsidR="00C24074" w:rsidP="00C24074" w:rsidRDefault="00C24074" w14:paraId="6DC60BC7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543" w:type="dxa"/>
          </w:tcPr>
          <w:p w:rsidRPr="001D120A" w:rsidR="00C24074" w:rsidP="00C24074" w:rsidRDefault="00C24074" w14:paraId="6DC60BC8" w14:textId="77777777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Pr="001D120A" w:rsidR="00EE0794" w:rsidP="48C04934" w:rsidRDefault="48C04934" w14:paraId="6DC60BCB" w14:textId="69DF157B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>To raise the alarm for a</w:t>
      </w:r>
      <w:r w:rsidRPr="001D120A" w:rsidR="00FA4AD3">
        <w:rPr>
          <w:rFonts w:ascii="Arial" w:hAnsi="Arial" w:cs="Arial"/>
          <w:sz w:val="24"/>
          <w:szCs w:val="24"/>
        </w:rPr>
        <w:t xml:space="preserve">n Emergency or </w:t>
      </w:r>
      <w:r w:rsidRPr="001D120A">
        <w:rPr>
          <w:rFonts w:ascii="Arial" w:hAnsi="Arial" w:cs="Arial"/>
          <w:sz w:val="24"/>
          <w:szCs w:val="24"/>
        </w:rPr>
        <w:t>Code</w:t>
      </w:r>
      <w:r w:rsidRPr="001D120A" w:rsidR="00FA4AD3">
        <w:rPr>
          <w:rFonts w:ascii="Arial" w:hAnsi="Arial" w:cs="Arial"/>
          <w:sz w:val="24"/>
          <w:szCs w:val="24"/>
        </w:rPr>
        <w:t xml:space="preserve"> in the hospital setting,</w:t>
      </w:r>
      <w:r w:rsidRPr="001D120A">
        <w:rPr>
          <w:rFonts w:ascii="Arial" w:hAnsi="Arial" w:cs="Arial"/>
          <w:sz w:val="24"/>
          <w:szCs w:val="24"/>
        </w:rPr>
        <w:t xml:space="preserve"> what number do you </w:t>
      </w:r>
      <w:r w:rsidRPr="001D120A" w:rsidR="00C155DA">
        <w:rPr>
          <w:rFonts w:ascii="Arial" w:hAnsi="Arial" w:cs="Arial"/>
          <w:sz w:val="24"/>
          <w:szCs w:val="24"/>
        </w:rPr>
        <w:t>call</w:t>
      </w:r>
      <w:r w:rsidRPr="001D120A">
        <w:rPr>
          <w:rFonts w:ascii="Arial" w:hAnsi="Arial" w:cs="Arial"/>
          <w:sz w:val="24"/>
          <w:szCs w:val="24"/>
        </w:rPr>
        <w:t xml:space="preserve"> (relevant to </w:t>
      </w:r>
      <w:r w:rsidRPr="001D120A" w:rsidR="00FA4AD3">
        <w:rPr>
          <w:rFonts w:ascii="Arial" w:hAnsi="Arial" w:cs="Arial"/>
          <w:sz w:val="24"/>
          <w:szCs w:val="24"/>
        </w:rPr>
        <w:t xml:space="preserve">the </w:t>
      </w:r>
      <w:r w:rsidRPr="001D120A">
        <w:rPr>
          <w:rFonts w:ascii="Arial" w:hAnsi="Arial" w:cs="Arial"/>
          <w:sz w:val="24"/>
          <w:szCs w:val="24"/>
        </w:rPr>
        <w:t>centre)? ______</w:t>
      </w:r>
    </w:p>
    <w:p w:rsidRPr="001D120A" w:rsidR="00EE0794" w:rsidP="48C04934" w:rsidRDefault="00FA4AD3" w14:paraId="6DC60BCC" w14:textId="5CA45903">
      <w:pPr>
        <w:spacing w:line="360" w:lineRule="auto"/>
        <w:ind w:left="360"/>
        <w:rPr>
          <w:rFonts w:ascii="Arial" w:hAnsi="Arial" w:cs="Arial"/>
          <w:b/>
          <w:bCs/>
          <w:color w:val="FF0000"/>
          <w:sz w:val="24"/>
          <w:szCs w:val="24"/>
        </w:rPr>
      </w:pPr>
      <w:r w:rsidRPr="001D120A">
        <w:rPr>
          <w:rFonts w:ascii="Arial" w:hAnsi="Arial" w:cs="Arial"/>
          <w:b/>
          <w:bCs/>
          <w:color w:val="FF0000"/>
          <w:sz w:val="24"/>
          <w:szCs w:val="24"/>
        </w:rPr>
        <w:t>You would report directly to your Section Warden – Client Service Manager or Admin Officer in an actual event</w:t>
      </w:r>
      <w:r w:rsidRPr="001D120A" w:rsidR="48C04934">
        <w:rPr>
          <w:rFonts w:ascii="Arial" w:hAnsi="Arial" w:cs="Arial"/>
          <w:b/>
          <w:bCs/>
          <w:color w:val="FF0000"/>
          <w:sz w:val="24"/>
          <w:szCs w:val="24"/>
        </w:rPr>
        <w:t>.</w:t>
      </w:r>
    </w:p>
    <w:p w:rsidRPr="001D120A" w:rsidR="00D40B68" w:rsidP="00D06AC2" w:rsidRDefault="003069B7" w14:paraId="6DC60BCD" w14:textId="6F3D3BBA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You have been advised by your Section Warden to prepare to evacuate </w:t>
      </w:r>
      <w:r w:rsidRPr="001D120A" w:rsidR="008A46F2">
        <w:rPr>
          <w:rFonts w:ascii="Arial" w:hAnsi="Arial" w:cs="Arial"/>
          <w:sz w:val="24"/>
          <w:szCs w:val="24"/>
        </w:rPr>
        <w:t xml:space="preserve">- </w:t>
      </w:r>
      <w:r w:rsidRPr="001D120A">
        <w:rPr>
          <w:rFonts w:ascii="Arial" w:hAnsi="Arial" w:cs="Arial"/>
          <w:sz w:val="24"/>
          <w:szCs w:val="24"/>
        </w:rPr>
        <w:t>what will you need to take with you</w:t>
      </w:r>
      <w:r w:rsidRPr="001D120A" w:rsidR="00D06AC2">
        <w:rPr>
          <w:rFonts w:ascii="Arial" w:hAnsi="Arial" w:cs="Arial"/>
          <w:sz w:val="24"/>
          <w:szCs w:val="24"/>
        </w:rPr>
        <w:t>,</w:t>
      </w:r>
      <w:r w:rsidRPr="001D120A">
        <w:rPr>
          <w:rFonts w:ascii="Arial" w:hAnsi="Arial" w:cs="Arial"/>
          <w:sz w:val="24"/>
          <w:szCs w:val="24"/>
        </w:rPr>
        <w:t xml:space="preserve"> if it is safe to </w:t>
      </w:r>
      <w:r w:rsidRPr="001D120A" w:rsidR="00D40B68">
        <w:rPr>
          <w:rFonts w:ascii="Arial" w:hAnsi="Arial" w:cs="Arial"/>
          <w:sz w:val="24"/>
          <w:szCs w:val="24"/>
        </w:rPr>
        <w:t>do</w:t>
      </w:r>
      <w:r w:rsidRPr="001D120A" w:rsidR="00937477">
        <w:rPr>
          <w:rFonts w:ascii="Arial" w:hAnsi="Arial" w:cs="Arial"/>
          <w:sz w:val="24"/>
          <w:szCs w:val="24"/>
        </w:rPr>
        <w:t xml:space="preserve"> </w:t>
      </w:r>
      <w:r w:rsidRPr="001D120A" w:rsidR="00260E32">
        <w:rPr>
          <w:rFonts w:ascii="Arial" w:hAnsi="Arial" w:cs="Arial"/>
          <w:sz w:val="24"/>
          <w:szCs w:val="24"/>
        </w:rPr>
        <w:t>so? _</w:t>
      </w:r>
      <w:r w:rsidRPr="001D120A" w:rsidR="00590329">
        <w:rPr>
          <w:rFonts w:ascii="Arial" w:hAnsi="Arial" w:cs="Arial"/>
          <w:sz w:val="24"/>
          <w:szCs w:val="24"/>
        </w:rPr>
        <w:t>____________________________</w:t>
      </w:r>
    </w:p>
    <w:p w:rsidRPr="001D120A" w:rsidR="00590329" w:rsidP="00D06AC2" w:rsidRDefault="003069B7" w14:paraId="6DC60BCE" w14:textId="77777777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>You may be asked to</w:t>
      </w:r>
      <w:r w:rsidRPr="001D120A" w:rsidR="00590329">
        <w:rPr>
          <w:rFonts w:ascii="Arial" w:hAnsi="Arial" w:cs="Arial"/>
          <w:sz w:val="24"/>
          <w:szCs w:val="24"/>
        </w:rPr>
        <w:t>:</w:t>
      </w:r>
    </w:p>
    <w:p w:rsidRPr="001D120A" w:rsidR="003069B7" w:rsidP="00D06AC2" w:rsidRDefault="00590329" w14:paraId="6DC60BCF" w14:textId="77777777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>W</w:t>
      </w:r>
      <w:r w:rsidRPr="001D120A" w:rsidR="003069B7">
        <w:rPr>
          <w:rFonts w:ascii="Arial" w:hAnsi="Arial" w:cs="Arial"/>
          <w:sz w:val="24"/>
          <w:szCs w:val="24"/>
        </w:rPr>
        <w:t xml:space="preserve">ork in </w:t>
      </w:r>
      <w:r w:rsidRPr="001D120A" w:rsidR="007F05FC">
        <w:rPr>
          <w:rFonts w:ascii="Arial" w:hAnsi="Arial" w:cs="Arial"/>
          <w:sz w:val="24"/>
          <w:szCs w:val="24"/>
        </w:rPr>
        <w:t>pairs</w:t>
      </w:r>
      <w:r w:rsidRPr="001D120A">
        <w:rPr>
          <w:rFonts w:ascii="Arial" w:hAnsi="Arial" w:cs="Arial"/>
          <w:sz w:val="24"/>
          <w:szCs w:val="24"/>
        </w:rPr>
        <w:t xml:space="preserve"> to clear rooms/close doors</w:t>
      </w:r>
    </w:p>
    <w:p w:rsidRPr="001D120A" w:rsidR="003069B7" w:rsidP="00D06AC2" w:rsidRDefault="003069B7" w14:paraId="6DC60BD0" w14:textId="56077DF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>Assist patients</w:t>
      </w:r>
      <w:r w:rsidRPr="001D120A" w:rsidR="002836BF">
        <w:rPr>
          <w:rFonts w:ascii="Arial" w:hAnsi="Arial" w:cs="Arial"/>
          <w:sz w:val="24"/>
          <w:szCs w:val="24"/>
        </w:rPr>
        <w:t>/clients</w:t>
      </w:r>
      <w:r w:rsidRPr="001D120A">
        <w:rPr>
          <w:rFonts w:ascii="Arial" w:hAnsi="Arial" w:cs="Arial"/>
          <w:sz w:val="24"/>
          <w:szCs w:val="24"/>
        </w:rPr>
        <w:t xml:space="preserve"> </w:t>
      </w:r>
      <w:r w:rsidRPr="001D120A" w:rsidR="009C73BC">
        <w:rPr>
          <w:rFonts w:ascii="Arial" w:hAnsi="Arial" w:cs="Arial"/>
          <w:sz w:val="24"/>
          <w:szCs w:val="24"/>
        </w:rPr>
        <w:t>to</w:t>
      </w:r>
      <w:r w:rsidRPr="001D120A">
        <w:rPr>
          <w:rFonts w:ascii="Arial" w:hAnsi="Arial" w:cs="Arial"/>
          <w:sz w:val="24"/>
          <w:szCs w:val="24"/>
        </w:rPr>
        <w:t xml:space="preserve"> evacuate </w:t>
      </w:r>
    </w:p>
    <w:p w:rsidRPr="001D120A" w:rsidR="003069B7" w:rsidP="00D06AC2" w:rsidRDefault="003069B7" w14:paraId="6DC60BD1" w14:textId="550E9915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Act as door </w:t>
      </w:r>
      <w:r w:rsidRPr="001D120A" w:rsidR="00260E32">
        <w:rPr>
          <w:rFonts w:ascii="Arial" w:hAnsi="Arial" w:cs="Arial"/>
          <w:sz w:val="24"/>
          <w:szCs w:val="24"/>
        </w:rPr>
        <w:t>marshal</w:t>
      </w:r>
      <w:r w:rsidRPr="001D120A">
        <w:rPr>
          <w:rFonts w:ascii="Arial" w:hAnsi="Arial" w:cs="Arial"/>
          <w:sz w:val="24"/>
          <w:szCs w:val="24"/>
        </w:rPr>
        <w:t xml:space="preserve"> to prevent people </w:t>
      </w:r>
      <w:r w:rsidRPr="001D120A" w:rsidR="00FA4AD3">
        <w:rPr>
          <w:rFonts w:ascii="Arial" w:hAnsi="Arial" w:cs="Arial"/>
          <w:sz w:val="24"/>
          <w:szCs w:val="24"/>
        </w:rPr>
        <w:t xml:space="preserve">from </w:t>
      </w:r>
      <w:r w:rsidRPr="001D120A">
        <w:rPr>
          <w:rFonts w:ascii="Arial" w:hAnsi="Arial" w:cs="Arial"/>
          <w:sz w:val="24"/>
          <w:szCs w:val="24"/>
        </w:rPr>
        <w:t xml:space="preserve">entering the </w:t>
      </w:r>
      <w:r w:rsidRPr="001D120A" w:rsidR="00590329">
        <w:rPr>
          <w:rFonts w:ascii="Arial" w:hAnsi="Arial" w:cs="Arial"/>
          <w:sz w:val="24"/>
          <w:szCs w:val="24"/>
        </w:rPr>
        <w:t xml:space="preserve">evacuation </w:t>
      </w:r>
      <w:r w:rsidRPr="001D120A">
        <w:rPr>
          <w:rFonts w:ascii="Arial" w:hAnsi="Arial" w:cs="Arial"/>
          <w:sz w:val="24"/>
          <w:szCs w:val="24"/>
        </w:rPr>
        <w:t>area</w:t>
      </w:r>
    </w:p>
    <w:p w:rsidRPr="001D120A" w:rsidR="00590329" w:rsidP="00D06AC2" w:rsidRDefault="003069B7" w14:paraId="6DC60BD2" w14:textId="44D54F5E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 xml:space="preserve">Act as the Assembly Area </w:t>
      </w:r>
      <w:r w:rsidRPr="001D120A" w:rsidR="009C73BC">
        <w:rPr>
          <w:rFonts w:ascii="Arial" w:hAnsi="Arial" w:cs="Arial"/>
          <w:sz w:val="24"/>
          <w:szCs w:val="24"/>
        </w:rPr>
        <w:t>Coordinator</w:t>
      </w:r>
      <w:r w:rsidRPr="001D120A">
        <w:rPr>
          <w:rFonts w:ascii="Arial" w:hAnsi="Arial" w:cs="Arial"/>
          <w:sz w:val="24"/>
          <w:szCs w:val="24"/>
        </w:rPr>
        <w:t xml:space="preserve"> </w:t>
      </w:r>
      <w:r w:rsidRPr="001D120A" w:rsidR="00590329">
        <w:rPr>
          <w:rFonts w:ascii="Arial" w:hAnsi="Arial" w:cs="Arial"/>
          <w:sz w:val="24"/>
          <w:szCs w:val="24"/>
        </w:rPr>
        <w:t>(</w:t>
      </w:r>
      <w:r w:rsidRPr="001D120A">
        <w:rPr>
          <w:rFonts w:ascii="Arial" w:hAnsi="Arial" w:cs="Arial"/>
          <w:sz w:val="24"/>
          <w:szCs w:val="24"/>
        </w:rPr>
        <w:t xml:space="preserve">carry a list of all people and escort them to </w:t>
      </w:r>
      <w:r w:rsidRPr="001D120A" w:rsidR="00590329">
        <w:rPr>
          <w:rFonts w:ascii="Arial" w:hAnsi="Arial" w:cs="Arial"/>
          <w:sz w:val="24"/>
          <w:szCs w:val="24"/>
        </w:rPr>
        <w:t xml:space="preserve">a </w:t>
      </w:r>
      <w:r w:rsidRPr="001D120A" w:rsidR="00E65D28">
        <w:rPr>
          <w:rFonts w:ascii="Arial" w:hAnsi="Arial" w:cs="Arial"/>
          <w:sz w:val="24"/>
          <w:szCs w:val="24"/>
        </w:rPr>
        <w:t xml:space="preserve">designated </w:t>
      </w:r>
      <w:r w:rsidRPr="001D120A">
        <w:rPr>
          <w:rFonts w:ascii="Arial" w:hAnsi="Arial" w:cs="Arial"/>
          <w:sz w:val="24"/>
          <w:szCs w:val="24"/>
        </w:rPr>
        <w:t xml:space="preserve">safety </w:t>
      </w:r>
      <w:r w:rsidRPr="001D120A" w:rsidR="00590329">
        <w:rPr>
          <w:rFonts w:ascii="Arial" w:hAnsi="Arial" w:cs="Arial"/>
          <w:sz w:val="24"/>
          <w:szCs w:val="24"/>
        </w:rPr>
        <w:t>area, where a headcount is completed</w:t>
      </w:r>
      <w:r w:rsidRPr="001D120A" w:rsidR="00E65D28">
        <w:rPr>
          <w:rFonts w:ascii="Arial" w:hAnsi="Arial" w:cs="Arial"/>
          <w:sz w:val="24"/>
          <w:szCs w:val="24"/>
        </w:rPr>
        <w:t>).</w:t>
      </w:r>
    </w:p>
    <w:p w:rsidRPr="001D120A" w:rsidR="00B31202" w:rsidP="00D06AC2" w:rsidRDefault="008A46F2" w14:paraId="6DC60BD3" w14:textId="77777777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1D120A">
        <w:rPr>
          <w:rFonts w:ascii="Arial" w:hAnsi="Arial" w:cs="Arial"/>
          <w:sz w:val="24"/>
          <w:szCs w:val="24"/>
        </w:rPr>
        <w:t>The Section Warden has instructed you to evacuate. Please check your evacuation diagram to identify your external assembly area.</w:t>
      </w:r>
    </w:p>
    <w:p w:rsidRPr="001D120A" w:rsidR="008A46F2" w:rsidP="00D06AC2" w:rsidRDefault="008A46F2" w14:paraId="6DC60BD4" w14:textId="43835A42">
      <w:pPr>
        <w:pStyle w:val="ListParagraph"/>
        <w:numPr>
          <w:ilvl w:val="0"/>
          <w:numId w:val="7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27ED2DE4" w:rsidR="008A46F2">
        <w:rPr>
          <w:rFonts w:ascii="Arial" w:hAnsi="Arial" w:cs="Arial"/>
          <w:sz w:val="24"/>
          <w:szCs w:val="24"/>
        </w:rPr>
        <w:t>Commence walking the evacuation route to your designated assembly area</w:t>
      </w:r>
      <w:r w:rsidRPr="27ED2DE4" w:rsidR="0017064A">
        <w:rPr>
          <w:rFonts w:ascii="Arial" w:hAnsi="Arial" w:cs="Arial"/>
          <w:sz w:val="24"/>
          <w:szCs w:val="24"/>
        </w:rPr>
        <w:t xml:space="preserve">, be aware of the first fire door (this may be your point of safety in a </w:t>
      </w:r>
      <w:r w:rsidRPr="27ED2DE4" w:rsidR="00FA4AD3">
        <w:rPr>
          <w:rFonts w:ascii="Arial" w:hAnsi="Arial" w:cs="Arial"/>
          <w:b w:val="1"/>
          <w:bCs w:val="1"/>
          <w:color w:val="FF0000"/>
          <w:sz w:val="24"/>
          <w:szCs w:val="24"/>
        </w:rPr>
        <w:t>FIRE</w:t>
      </w:r>
      <w:r w:rsidRPr="27ED2DE4" w:rsidR="001D120A">
        <w:rPr>
          <w:rFonts w:ascii="Arial" w:hAnsi="Arial" w:cs="Arial"/>
          <w:b w:val="1"/>
          <w:bCs w:val="1"/>
          <w:color w:val="FF0000"/>
          <w:sz w:val="24"/>
          <w:szCs w:val="24"/>
        </w:rPr>
        <w:t xml:space="preserve"> - </w:t>
      </w:r>
      <w:r w:rsidRPr="27ED2DE4" w:rsidR="001D120A">
        <w:rPr>
          <w:rFonts w:ascii="Arial" w:hAnsi="Arial" w:cs="Arial"/>
          <w:color w:val="FF0000"/>
          <w:sz w:val="24"/>
          <w:szCs w:val="24"/>
        </w:rPr>
        <w:t>Code Red</w:t>
      </w:r>
      <w:r w:rsidRPr="27ED2DE4" w:rsidR="0017064A">
        <w:rPr>
          <w:rFonts w:ascii="Arial" w:hAnsi="Arial" w:cs="Arial"/>
          <w:sz w:val="24"/>
          <w:szCs w:val="24"/>
        </w:rPr>
        <w:t>)</w:t>
      </w:r>
      <w:r w:rsidRPr="27ED2DE4" w:rsidR="277D51AD">
        <w:rPr>
          <w:rFonts w:ascii="Arial" w:hAnsi="Arial" w:cs="Arial"/>
          <w:sz w:val="24"/>
          <w:szCs w:val="24"/>
        </w:rPr>
        <w:t>.</w:t>
      </w:r>
      <w:r w:rsidRPr="27ED2DE4" w:rsidR="00D06AC2">
        <w:rPr>
          <w:rFonts w:ascii="Arial" w:hAnsi="Arial" w:cs="Arial"/>
          <w:sz w:val="24"/>
          <w:szCs w:val="24"/>
        </w:rPr>
        <w:t xml:space="preserve"> Where is your first fire door in your evacuation route</w:t>
      </w:r>
      <w:r w:rsidRPr="27ED2DE4" w:rsidR="00C155DA">
        <w:rPr>
          <w:rFonts w:ascii="Arial" w:hAnsi="Arial" w:cs="Arial"/>
          <w:sz w:val="24"/>
          <w:szCs w:val="24"/>
        </w:rPr>
        <w:t>,</w:t>
      </w:r>
      <w:r w:rsidRPr="27ED2DE4" w:rsidR="002836BF">
        <w:rPr>
          <w:rFonts w:ascii="Arial" w:hAnsi="Arial" w:cs="Arial"/>
          <w:sz w:val="24"/>
          <w:szCs w:val="24"/>
        </w:rPr>
        <w:t xml:space="preserve"> relevant to your centre</w:t>
      </w:r>
      <w:r w:rsidRPr="27ED2DE4" w:rsidR="00D06AC2">
        <w:rPr>
          <w:rFonts w:ascii="Arial" w:hAnsi="Arial" w:cs="Arial"/>
          <w:sz w:val="24"/>
          <w:szCs w:val="24"/>
        </w:rPr>
        <w:t>? _____________</w:t>
      </w:r>
    </w:p>
    <w:p w:rsidRPr="00EB58CF" w:rsidR="00EB58CF" w:rsidP="00590329" w:rsidRDefault="00EB58CF" w14:paraId="4B5D6437" w14:textId="77777777">
      <w:pPr>
        <w:spacing w:line="360" w:lineRule="auto"/>
        <w:jc w:val="center"/>
        <w:rPr>
          <w:rStyle w:val="eop"/>
          <w:rFonts w:ascii="Arial" w:hAnsi="Arial" w:cs="Arial"/>
          <w:color w:val="FF0000"/>
          <w:shd w:val="clear" w:color="auto" w:fill="FFFFFF"/>
        </w:rPr>
      </w:pPr>
      <w:r w:rsidRPr="00EB58CF">
        <w:rPr>
          <w:rStyle w:val="normaltextrun"/>
          <w:rFonts w:ascii="Arial" w:hAnsi="Arial" w:cs="Arial"/>
          <w:b/>
          <w:bCs/>
          <w:color w:val="FF0000"/>
          <w:shd w:val="clear" w:color="auto" w:fill="FFFFFF"/>
        </w:rPr>
        <w:t>NB. No-one may re-enter the building until the Section Warden under instructions from officials has given the ‘All Clear’ when the emergency is over.</w:t>
      </w:r>
      <w:r w:rsidRPr="00EB58CF">
        <w:rPr>
          <w:rStyle w:val="eop"/>
          <w:rFonts w:ascii="Arial" w:hAnsi="Arial" w:cs="Arial"/>
          <w:color w:val="FF0000"/>
          <w:shd w:val="clear" w:color="auto" w:fill="FFFFFF"/>
        </w:rPr>
        <w:t> </w:t>
      </w:r>
    </w:p>
    <w:p w:rsidRPr="001D120A" w:rsidR="003069B7" w:rsidP="00590329" w:rsidRDefault="00E65D28" w14:paraId="6DC60BD6" w14:textId="5FD6B7FE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1D120A">
        <w:rPr>
          <w:rFonts w:ascii="Arial" w:hAnsi="Arial" w:cs="Arial"/>
          <w:b/>
          <w:sz w:val="24"/>
          <w:szCs w:val="24"/>
        </w:rPr>
        <w:t>Upo</w:t>
      </w:r>
      <w:r w:rsidRPr="001D120A" w:rsidR="00590329">
        <w:rPr>
          <w:rFonts w:ascii="Arial" w:hAnsi="Arial" w:cs="Arial"/>
          <w:b/>
          <w:sz w:val="24"/>
          <w:szCs w:val="24"/>
        </w:rPr>
        <w:t xml:space="preserve">n completion of this </w:t>
      </w:r>
      <w:r w:rsidRPr="001D120A">
        <w:rPr>
          <w:rFonts w:ascii="Arial" w:hAnsi="Arial" w:cs="Arial"/>
          <w:b/>
          <w:sz w:val="24"/>
          <w:szCs w:val="24"/>
        </w:rPr>
        <w:t xml:space="preserve">drill </w:t>
      </w:r>
      <w:r w:rsidRPr="001D120A" w:rsidR="00590329">
        <w:rPr>
          <w:rFonts w:ascii="Arial" w:hAnsi="Arial" w:cs="Arial"/>
          <w:b/>
          <w:sz w:val="24"/>
          <w:szCs w:val="24"/>
        </w:rPr>
        <w:t xml:space="preserve">hand </w:t>
      </w:r>
      <w:r w:rsidRPr="001D120A">
        <w:rPr>
          <w:rFonts w:ascii="Arial" w:hAnsi="Arial" w:cs="Arial"/>
          <w:b/>
          <w:sz w:val="24"/>
          <w:szCs w:val="24"/>
        </w:rPr>
        <w:t xml:space="preserve">this form </w:t>
      </w:r>
      <w:r w:rsidRPr="001D120A" w:rsidR="00590329">
        <w:rPr>
          <w:rFonts w:ascii="Arial" w:hAnsi="Arial" w:cs="Arial"/>
          <w:b/>
          <w:sz w:val="24"/>
          <w:szCs w:val="24"/>
        </w:rPr>
        <w:t xml:space="preserve">to </w:t>
      </w:r>
      <w:r w:rsidRPr="001D120A">
        <w:rPr>
          <w:rFonts w:ascii="Arial" w:hAnsi="Arial" w:cs="Arial"/>
          <w:b/>
          <w:sz w:val="24"/>
          <w:szCs w:val="24"/>
        </w:rPr>
        <w:t xml:space="preserve">the </w:t>
      </w:r>
      <w:r w:rsidRPr="001D120A" w:rsidR="00E44E22">
        <w:rPr>
          <w:rFonts w:ascii="Arial" w:hAnsi="Arial" w:cs="Arial"/>
          <w:b/>
          <w:sz w:val="24"/>
          <w:szCs w:val="24"/>
        </w:rPr>
        <w:t>Client Service Manager</w:t>
      </w:r>
    </w:p>
    <w:sectPr w:rsidRPr="001D120A" w:rsidR="003069B7" w:rsidSect="001D4842">
      <w:footerReference w:type="default" r:id="rId12"/>
      <w:pgSz w:w="11906" w:h="16838" w:orient="portrait"/>
      <w:pgMar w:top="851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65E05" w:rsidP="008B1A10" w:rsidRDefault="00365E05" w14:paraId="31A0E640" w14:textId="77777777">
      <w:pPr>
        <w:spacing w:after="0" w:line="240" w:lineRule="auto"/>
      </w:pPr>
      <w:r>
        <w:separator/>
      </w:r>
    </w:p>
  </w:endnote>
  <w:endnote w:type="continuationSeparator" w:id="0">
    <w:p w:rsidR="00365E05" w:rsidP="008B1A10" w:rsidRDefault="00365E05" w14:paraId="1F7C656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1A10" w:rsidRDefault="008B1A10" w14:paraId="6DC60BDF" w14:textId="77777777">
    <w:pPr>
      <w:pStyle w:val="Footer"/>
    </w:pPr>
  </w:p>
  <w:p w:rsidRPr="008B1A10" w:rsidR="008B1A10" w:rsidP="008B1A10" w:rsidRDefault="008B1A10" w14:paraId="6DC60BE0" w14:textId="71D41E9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Copyright </w:t>
    </w:r>
    <w:proofErr w:type="spellStart"/>
    <w:r>
      <w:rPr>
        <w:sz w:val="16"/>
        <w:szCs w:val="16"/>
      </w:rPr>
      <w:t>SolarisCare</w:t>
    </w:r>
    <w:proofErr w:type="spellEnd"/>
    <w:r>
      <w:rPr>
        <w:sz w:val="16"/>
        <w:szCs w:val="16"/>
      </w:rPr>
      <w:t xml:space="preserve"> Foundation                                                                                                                                                                                    </w:t>
    </w:r>
    <w:r w:rsidRPr="008B1A10">
      <w:rPr>
        <w:sz w:val="16"/>
        <w:szCs w:val="16"/>
      </w:rPr>
      <w:t>Review</w:t>
    </w:r>
    <w:r w:rsidR="001D120A">
      <w:rPr>
        <w:sz w:val="16"/>
        <w:szCs w:val="16"/>
      </w:rPr>
      <w:t>ed</w:t>
    </w:r>
    <w:r w:rsidRPr="008B1A10">
      <w:rPr>
        <w:sz w:val="16"/>
        <w:szCs w:val="16"/>
      </w:rPr>
      <w:t xml:space="preserve"> </w:t>
    </w:r>
    <w:r w:rsidR="001D120A">
      <w:rPr>
        <w:sz w:val="16"/>
        <w:szCs w:val="16"/>
      </w:rPr>
      <w:t>28</w:t>
    </w:r>
    <w:r w:rsidRPr="008B1A10">
      <w:rPr>
        <w:sz w:val="16"/>
        <w:szCs w:val="16"/>
      </w:rPr>
      <w:t>/0</w:t>
    </w:r>
    <w:r w:rsidR="001D120A">
      <w:rPr>
        <w:sz w:val="16"/>
        <w:szCs w:val="16"/>
      </w:rPr>
      <w:t>4</w:t>
    </w:r>
    <w:r w:rsidRPr="008B1A10">
      <w:rPr>
        <w:sz w:val="16"/>
        <w:szCs w:val="16"/>
      </w:rPr>
      <w:t>/20</w:t>
    </w:r>
    <w:r w:rsidR="00EA74A6">
      <w:rPr>
        <w:sz w:val="16"/>
        <w:szCs w:val="16"/>
      </w:rPr>
      <w:t>2</w:t>
    </w:r>
    <w:r w:rsidR="001D120A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65E05" w:rsidP="008B1A10" w:rsidRDefault="00365E05" w14:paraId="2E2A4C0F" w14:textId="77777777">
      <w:pPr>
        <w:spacing w:after="0" w:line="240" w:lineRule="auto"/>
      </w:pPr>
      <w:r>
        <w:separator/>
      </w:r>
    </w:p>
  </w:footnote>
  <w:footnote w:type="continuationSeparator" w:id="0">
    <w:p w:rsidR="00365E05" w:rsidP="008B1A10" w:rsidRDefault="00365E05" w14:paraId="5A9E896D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112"/>
    <w:multiLevelType w:val="hybridMultilevel"/>
    <w:tmpl w:val="357AFA6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5551"/>
    <w:multiLevelType w:val="hybridMultilevel"/>
    <w:tmpl w:val="83ACDA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6C2692B"/>
    <w:multiLevelType w:val="hybridMultilevel"/>
    <w:tmpl w:val="E968D9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115407"/>
    <w:multiLevelType w:val="hybridMultilevel"/>
    <w:tmpl w:val="499A25A0"/>
    <w:lvl w:ilvl="0" w:tplc="D4D69824">
      <w:numFmt w:val="bullet"/>
      <w:lvlText w:val="-"/>
      <w:lvlJc w:val="left"/>
      <w:pPr>
        <w:ind w:left="1080" w:hanging="360"/>
      </w:pPr>
      <w:rPr>
        <w:rFonts w:hint="default" w:ascii="Calibri" w:hAnsi="Calibri" w:eastAsiaTheme="minorHAnsi" w:cstheme="minorBidi"/>
        <w:b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571F769A"/>
    <w:multiLevelType w:val="hybridMultilevel"/>
    <w:tmpl w:val="B06EF5EC"/>
    <w:lvl w:ilvl="0" w:tplc="EA8CB344"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9124599"/>
    <w:multiLevelType w:val="hybridMultilevel"/>
    <w:tmpl w:val="7430EB36"/>
    <w:lvl w:ilvl="0" w:tplc="D4D69824">
      <w:numFmt w:val="bullet"/>
      <w:lvlText w:val="-"/>
      <w:lvlJc w:val="left"/>
      <w:pPr>
        <w:ind w:left="1080" w:hanging="360"/>
      </w:pPr>
      <w:rPr>
        <w:rFonts w:hint="default" w:ascii="Calibri" w:hAnsi="Calibri" w:eastAsiaTheme="minorHAnsi" w:cstheme="minorBidi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2FC2456"/>
    <w:multiLevelType w:val="hybridMultilevel"/>
    <w:tmpl w:val="6CEC3A8C"/>
    <w:lvl w:ilvl="0" w:tplc="EA8CB344"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MLY0NjQzNDY2MTJX0lEKTi0uzszPAykwqwUAs/gZcCwAAAA="/>
  </w:docVars>
  <w:rsids>
    <w:rsidRoot w:val="001D4842"/>
    <w:rsid w:val="000F7D52"/>
    <w:rsid w:val="0012207E"/>
    <w:rsid w:val="0013196F"/>
    <w:rsid w:val="0017064A"/>
    <w:rsid w:val="001B20A4"/>
    <w:rsid w:val="001D120A"/>
    <w:rsid w:val="001D4842"/>
    <w:rsid w:val="00234FFA"/>
    <w:rsid w:val="00252939"/>
    <w:rsid w:val="00260E32"/>
    <w:rsid w:val="002836BF"/>
    <w:rsid w:val="002958CF"/>
    <w:rsid w:val="002B4859"/>
    <w:rsid w:val="002C15EB"/>
    <w:rsid w:val="002C1E59"/>
    <w:rsid w:val="002C2278"/>
    <w:rsid w:val="002D139E"/>
    <w:rsid w:val="002D16CD"/>
    <w:rsid w:val="002F0171"/>
    <w:rsid w:val="003069B7"/>
    <w:rsid w:val="00365E05"/>
    <w:rsid w:val="003C3C46"/>
    <w:rsid w:val="003F2C9E"/>
    <w:rsid w:val="0040635B"/>
    <w:rsid w:val="00411874"/>
    <w:rsid w:val="004174A7"/>
    <w:rsid w:val="004E7494"/>
    <w:rsid w:val="00520EF0"/>
    <w:rsid w:val="00535CA4"/>
    <w:rsid w:val="00590329"/>
    <w:rsid w:val="005B5DA8"/>
    <w:rsid w:val="006257D9"/>
    <w:rsid w:val="00695F98"/>
    <w:rsid w:val="006A4137"/>
    <w:rsid w:val="006C4918"/>
    <w:rsid w:val="006C5241"/>
    <w:rsid w:val="007344CA"/>
    <w:rsid w:val="00777B85"/>
    <w:rsid w:val="007D19F0"/>
    <w:rsid w:val="007F05FC"/>
    <w:rsid w:val="00865BCF"/>
    <w:rsid w:val="008977D4"/>
    <w:rsid w:val="008A46F2"/>
    <w:rsid w:val="008B1A10"/>
    <w:rsid w:val="008D6622"/>
    <w:rsid w:val="008E483B"/>
    <w:rsid w:val="00937477"/>
    <w:rsid w:val="0095300F"/>
    <w:rsid w:val="00981D8A"/>
    <w:rsid w:val="0098408A"/>
    <w:rsid w:val="009C73BC"/>
    <w:rsid w:val="009D4FF3"/>
    <w:rsid w:val="00A4031F"/>
    <w:rsid w:val="00A81A45"/>
    <w:rsid w:val="00AE268F"/>
    <w:rsid w:val="00B31202"/>
    <w:rsid w:val="00B32BC4"/>
    <w:rsid w:val="00B901CA"/>
    <w:rsid w:val="00BE45D1"/>
    <w:rsid w:val="00C155DA"/>
    <w:rsid w:val="00C24074"/>
    <w:rsid w:val="00CA4F0E"/>
    <w:rsid w:val="00CB39AC"/>
    <w:rsid w:val="00CF0F90"/>
    <w:rsid w:val="00D06AC2"/>
    <w:rsid w:val="00D40B68"/>
    <w:rsid w:val="00D72A36"/>
    <w:rsid w:val="00D90406"/>
    <w:rsid w:val="00D90D48"/>
    <w:rsid w:val="00E44E22"/>
    <w:rsid w:val="00E509B3"/>
    <w:rsid w:val="00E65D28"/>
    <w:rsid w:val="00EA3898"/>
    <w:rsid w:val="00EA421A"/>
    <w:rsid w:val="00EA74A6"/>
    <w:rsid w:val="00EB250B"/>
    <w:rsid w:val="00EB58CF"/>
    <w:rsid w:val="00EE0794"/>
    <w:rsid w:val="00EE3181"/>
    <w:rsid w:val="00F6166D"/>
    <w:rsid w:val="00F90736"/>
    <w:rsid w:val="00FA4AD3"/>
    <w:rsid w:val="00FB3192"/>
    <w:rsid w:val="277D51AD"/>
    <w:rsid w:val="27ED2DE4"/>
    <w:rsid w:val="48C04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60B92"/>
  <w15:docId w15:val="{B9E2AF46-82F1-4851-86C5-7ECE20981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4842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D4842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1B20A4"/>
    <w:pPr>
      <w:ind w:left="720"/>
      <w:contextualSpacing/>
    </w:pPr>
  </w:style>
  <w:style w:type="table" w:styleId="TableGrid">
    <w:name w:val="Table Grid"/>
    <w:basedOn w:val="TableNormal"/>
    <w:uiPriority w:val="59"/>
    <w:rsid w:val="00C240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8B1A1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B1A10"/>
  </w:style>
  <w:style w:type="paragraph" w:styleId="Footer">
    <w:name w:val="footer"/>
    <w:basedOn w:val="Normal"/>
    <w:link w:val="FooterChar"/>
    <w:uiPriority w:val="99"/>
    <w:unhideWhenUsed/>
    <w:rsid w:val="008B1A1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B1A10"/>
  </w:style>
  <w:style w:type="paragraph" w:styleId="BalloonText">
    <w:name w:val="Balloon Text"/>
    <w:basedOn w:val="Normal"/>
    <w:link w:val="BalloonTextChar"/>
    <w:uiPriority w:val="99"/>
    <w:semiHidden/>
    <w:unhideWhenUsed/>
    <w:rsid w:val="008B1A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B1A10"/>
    <w:rPr>
      <w:rFonts w:ascii="Tahoma" w:hAnsi="Tahoma" w:cs="Tahoma"/>
      <w:sz w:val="16"/>
      <w:szCs w:val="16"/>
    </w:rPr>
  </w:style>
  <w:style w:type="character" w:styleId="normaltextrun" w:customStyle="1">
    <w:name w:val="normaltextrun"/>
    <w:basedOn w:val="DefaultParagraphFont"/>
    <w:rsid w:val="00EB58CF"/>
  </w:style>
  <w:style w:type="character" w:styleId="eop" w:customStyle="1">
    <w:name w:val="eop"/>
    <w:basedOn w:val="DefaultParagraphFont"/>
    <w:rsid w:val="00EB58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jpeg" Id="rId11" /><Relationship Type="http://schemas.openxmlformats.org/officeDocument/2006/relationships/styles" Target="styles.xml" Id="rId5" /><Relationship Type="http://schemas.openxmlformats.org/officeDocument/2006/relationships/image" Target="media/image1.jpe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5E6F7A0E6C344B579696BC47E4BE1" ma:contentTypeVersion="12" ma:contentTypeDescription="Create a new document." ma:contentTypeScope="" ma:versionID="272d0e42791955b5528a0af7c69e992b">
  <xsd:schema xmlns:xsd="http://www.w3.org/2001/XMLSchema" xmlns:xs="http://www.w3.org/2001/XMLSchema" xmlns:p="http://schemas.microsoft.com/office/2006/metadata/properties" xmlns:ns2="9a942f52-c4e6-4dc5-9f18-f6e45dde58d8" xmlns:ns3="be35c3f8-5774-4f64-b3ff-9b3f472c40e1" targetNamespace="http://schemas.microsoft.com/office/2006/metadata/properties" ma:root="true" ma:fieldsID="dc1920ec90be03b9c6190a2cb631fc23" ns2:_="" ns3:_="">
    <xsd:import namespace="9a942f52-c4e6-4dc5-9f18-f6e45dde58d8"/>
    <xsd:import namespace="be35c3f8-5774-4f64-b3ff-9b3f472c40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42f52-c4e6-4dc5-9f18-f6e45dde58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c3f8-5774-4f64-b3ff-9b3f472c4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623FFF-631C-4E32-8F62-60409DA1AA96}"/>
</file>

<file path=customXml/itemProps2.xml><?xml version="1.0" encoding="utf-8"?>
<ds:datastoreItem xmlns:ds="http://schemas.openxmlformats.org/officeDocument/2006/customXml" ds:itemID="{3DB24F7B-F624-41E9-A23C-949B0FFFDF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DD4FC2-2AAE-43C8-B00E-A4445C753D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res Hansen</dc:creator>
  <lastModifiedBy>Patricia Williams</lastModifiedBy>
  <revision>5</revision>
  <lastPrinted>2021-04-28T04:59:00.0000000Z</lastPrinted>
  <dcterms:created xsi:type="dcterms:W3CDTF">2021-04-28T05:01:00.0000000Z</dcterms:created>
  <dcterms:modified xsi:type="dcterms:W3CDTF">2021-04-28T05:24:46.49818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5E6F7A0E6C344B579696BC47E4BE1</vt:lpwstr>
  </property>
</Properties>
</file>